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Date"/>
      </w:pPr>
      <w:r>
        <w:t xml:space="preserve">11/11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## [1] "hello world"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Veerasak Kritsanapraphan</dc:creator>
  <cp:keywords/>
  <dcterms:created xsi:type="dcterms:W3CDTF">2019-11-11T04:35:09Z</dcterms:created>
  <dcterms:modified xsi:type="dcterms:W3CDTF">2019-11-11T04:35:09Z</dcterms:modified>
</cp:coreProperties>
</file>